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FFA37" w14:textId="53E91F80" w:rsidR="00092FB4" w:rsidRDefault="00092FB4" w:rsidP="00FF3CA9">
      <w:pPr>
        <w:rPr>
          <w:rFonts w:ascii="Calibri" w:hAnsi="Calibri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356D02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A968C7" w14:textId="77777777" w:rsidR="00356D02" w:rsidRPr="00356D02" w:rsidRDefault="00356D02" w:rsidP="00FF3CA9">
            <w:pPr>
              <w:rPr>
                <w:rFonts w:ascii="Calibri" w:hAnsi="Calibri"/>
                <w:b/>
                <w:sz w:val="22"/>
                <w:szCs w:val="22"/>
              </w:rPr>
            </w:pPr>
            <w:r w:rsidRPr="00356D02">
              <w:rPr>
                <w:rFonts w:ascii="Calibri" w:hAnsi="Calibri"/>
                <w:sz w:val="22"/>
                <w:szCs w:val="22"/>
              </w:rPr>
              <w:t>TITLE:</w:t>
            </w:r>
          </w:p>
          <w:sdt>
            <w:sdtPr>
              <w:id w:val="-926429001"/>
              <w:placeholder>
                <w:docPart w:val="CA0798C39AAE4C678395303A89CBA9C3"/>
              </w:placeholder>
            </w:sdtPr>
            <w:sdtEndPr/>
            <w:sdtContent>
              <w:p w14:paraId="660F5B00" w14:textId="5E5204ED" w:rsidR="00356D02" w:rsidRPr="00356D02" w:rsidRDefault="001E587C" w:rsidP="009E696B">
                <w:pPr>
                  <w:pStyle w:val="form"/>
                </w:pPr>
                <w:r w:rsidRPr="001E587C">
                  <w:t xml:space="preserve">Testing </w:t>
                </w:r>
                <w:proofErr w:type="spellStart"/>
                <w:r w:rsidRPr="001E587C">
                  <w:t>PCforMe</w:t>
                </w:r>
                <w:proofErr w:type="spellEnd"/>
                <w:r w:rsidRPr="001E587C">
                  <w:t>: a Web-Based Tool to Prepares Patients for Palliative Care.</w:t>
                </w:r>
              </w:p>
            </w:sdtContent>
          </w:sdt>
        </w:tc>
      </w:tr>
      <w:tr w:rsidR="00C26F2E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PRINCIPLE INVESTIGATOR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0FD1C61B" w:rsidR="00C26F2E" w:rsidRPr="00431479" w:rsidRDefault="001E587C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Arif Kamal MD, MBA, MHS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431479" w:rsidRDefault="00C26F2E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 xml:space="preserve">SITE(S) </w:t>
            </w:r>
            <w:r w:rsidR="00A9358E">
              <w:rPr>
                <w:rFonts w:ascii="Calibri" w:hAnsi="Calibri"/>
                <w:sz w:val="22"/>
                <w:szCs w:val="22"/>
              </w:rPr>
              <w:t>(</w:t>
            </w:r>
            <w:r w:rsidR="00A9358E" w:rsidRPr="00431479">
              <w:rPr>
                <w:rFonts w:ascii="Calibri" w:hAnsi="Calibri"/>
                <w:sz w:val="22"/>
                <w:szCs w:val="22"/>
              </w:rPr>
              <w:t>if applicable</w:t>
            </w:r>
            <w:r w:rsidR="00A9358E">
              <w:rPr>
                <w:rFonts w:ascii="Calibri" w:hAnsi="Calibri"/>
                <w:sz w:val="22"/>
                <w:szCs w:val="22"/>
              </w:rPr>
              <w:t>)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C26F2E" w14:paraId="0EFF674B" w14:textId="77777777" w:rsidTr="00A855DD">
        <w:trPr>
          <w:trHeight w:val="270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431479" w:rsidRDefault="00C26F2E" w:rsidP="00356D0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356D02" w:rsidRDefault="00C26F2E" w:rsidP="00356D02">
            <w:pPr>
              <w:rPr>
                <w:rStyle w:val="formChar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sdt>
          <w:sdtPr>
            <w:rPr>
              <w:rStyle w:val="formChar"/>
            </w:rPr>
            <w:id w:val="1279610326"/>
            <w:placeholder>
              <w:docPart w:val="A7425C1081B1456BA03132E0FB17BA64"/>
            </w:placeholder>
            <w:showingPlcHdr/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0E2DD2DF" w14:textId="23638125" w:rsidR="00C26F2E" w:rsidRPr="009E696B" w:rsidRDefault="009E696B" w:rsidP="009E696B">
                <w:r w:rsidRPr="006C43F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26F2E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COORDINATING SITE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4D19A215" w:rsidR="00C26F2E" w:rsidRPr="00431479" w:rsidRDefault="001E587C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Duke University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Default="00C26F2E" w:rsidP="00356D02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431479" w:rsidRDefault="00C26F2E" w:rsidP="00C26F2E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105FB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STAR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35B633FD" w:rsidR="00C26F2E" w:rsidRPr="00431479" w:rsidRDefault="001E587C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1/11/17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C26F2E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431479" w:rsidRDefault="00C26F2E" w:rsidP="00C26F2E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LAST SUBJECT CONTACT: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sdt>
          <w:sdtPr>
            <w:rPr>
              <w:rStyle w:val="formChar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6A188A4D" w:rsidR="00C26F2E" w:rsidRPr="00431479" w:rsidRDefault="001E587C" w:rsidP="009E696B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2/26/18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Default="00C26F2E" w:rsidP="005B0CE0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Default="00C26F2E" w:rsidP="00FF3CA9">
            <w:pPr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431479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431479" w:rsidRDefault="00431479" w:rsidP="00FF3CA9">
            <w:pPr>
              <w:rPr>
                <w:rFonts w:ascii="Calibri" w:hAnsi="Calibri"/>
                <w:sz w:val="22"/>
                <w:szCs w:val="22"/>
              </w:rPr>
            </w:pPr>
            <w:r w:rsidRPr="00431479">
              <w:rPr>
                <w:rFonts w:ascii="Calibri" w:hAnsi="Calibri"/>
                <w:sz w:val="22"/>
                <w:szCs w:val="22"/>
              </w:rPr>
              <w:t>OBJECTIVES:</w:t>
            </w:r>
          </w:p>
        </w:tc>
      </w:tr>
      <w:tr w:rsidR="00431479" w14:paraId="5134B72F" w14:textId="77777777" w:rsidTr="005B0CE0">
        <w:trPr>
          <w:trHeight w:val="1503"/>
        </w:trPr>
        <w:sdt>
          <w:sdtPr>
            <w:rPr>
              <w:rStyle w:val="formChar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614C8FC7" w14:textId="59FB1292" w:rsidR="00431479" w:rsidRPr="00FC00E0" w:rsidRDefault="001E587C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The primary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objective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of this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study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wa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s to test the usability of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, a web-based preparation and engagement tool about palliative care, during a pre-visit pilot trial in outpatient palliative care at the Duke Cancer Institute Palliative Care Clinic.  Secondary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objectives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we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re to measure change in palliative care knowledge, and impact on perceived efficacy for the patient-physician interaction to prepare effect sizes calculations for a future multi-center trial.  </w:t>
                </w:r>
              </w:p>
            </w:tc>
          </w:sdtContent>
        </w:sdt>
      </w:tr>
      <w:tr w:rsidR="003E0FD6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Default="003E0FD6" w:rsidP="003E0FD6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RTICIPANTS</w:t>
            </w:r>
          </w:p>
        </w:tc>
      </w:tr>
      <w:tr w:rsidR="00356D02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3E0FD6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431479" w:rsidRDefault="003E0FD6" w:rsidP="003E0FD6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LIGIBILITY CRITERIA</w:t>
            </w:r>
          </w:p>
        </w:tc>
      </w:tr>
      <w:tr w:rsidR="00356D02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4CF30665" w:rsidR="003E0FD6" w:rsidRDefault="001E587C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80</w:t>
                </w:r>
              </w:p>
            </w:tc>
          </w:sdtContent>
        </w:sdt>
        <w:sdt>
          <w:sdtPr>
            <w:rPr>
              <w:rStyle w:val="formChar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43FB9072" w14:textId="32C2F07B" w:rsidR="003E0FD6" w:rsidRPr="009E696B" w:rsidRDefault="001E587C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1E587C">
                  <w:rPr>
                    <w:rStyle w:val="formChar"/>
                  </w:rPr>
                  <w:t>P</w:t>
                </w:r>
                <w:r w:rsidRPr="001E587C">
                  <w:rPr>
                    <w:rFonts w:ascii="Arial" w:hAnsi="Arial" w:cs="Arial"/>
                    <w:b/>
                    <w:sz w:val="22"/>
                    <w:szCs w:val="22"/>
                  </w:rPr>
                  <w:t>atients scheduled for a new (initial) Palliative Care Visit in the Duke Cancer Institute Palliative Care Clinic</w:t>
                </w:r>
                <w:r>
                  <w:rPr>
                    <w:rFonts w:ascii="Arial" w:hAnsi="Arial" w:cs="Arial"/>
                    <w:b/>
                    <w:sz w:val="22"/>
                    <w:szCs w:val="22"/>
                  </w:rPr>
                  <w:t>; age 22 y/o or older, with a serious illness as defined by the PC clinician; English-speaking; Able to provide consent and complete the research forms</w:t>
                </w:r>
              </w:p>
            </w:tc>
          </w:sdtContent>
        </w:sdt>
      </w:tr>
      <w:tr w:rsidR="00356D02" w14:paraId="0F924729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5A0DF8EA" w:rsidR="003E0FD6" w:rsidRDefault="001E587C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96146560"/>
            <w:placeholder>
              <w:docPart w:val="960FFD4D9241412B8F2EA6BE57511E9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0008730B" w:rsidR="003E0FD6" w:rsidRDefault="001E587C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</w:t>
                </w:r>
              </w:p>
            </w:tc>
          </w:sdtContent>
        </w:sdt>
      </w:tr>
      <w:tr w:rsidR="00356D02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0813E921" w:rsidR="003E0FD6" w:rsidRDefault="001E587C" w:rsidP="00A9358E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0</w:t>
                </w:r>
              </w:p>
            </w:tc>
          </w:sdtContent>
        </w:sdt>
        <w:sdt>
          <w:sdtPr>
            <w:rPr>
              <w:rStyle w:val="formChar"/>
            </w:rPr>
            <w:id w:val="1966309939"/>
            <w:placeholder>
              <w:docPart w:val="288B1F20D5EB4CBCB38B7BAD6F15BFB9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791D1BB2" w:rsidR="003E0FD6" w:rsidRDefault="001E587C" w:rsidP="00797DB4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>
                  <w:rPr>
                    <w:rStyle w:val="formChar"/>
                  </w:rPr>
                  <w:t>N/A</w:t>
                </w:r>
              </w:p>
            </w:tc>
          </w:sdtContent>
        </w:sdt>
      </w:tr>
      <w:tr w:rsidR="00431479" w:rsidRPr="00431479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431479" w:rsidRDefault="00431479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ETHODOLOGY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431479" w14:paraId="6CAE5D37" w14:textId="77777777" w:rsidTr="005B0CE0">
        <w:trPr>
          <w:trHeight w:val="1548"/>
        </w:trPr>
        <w:sdt>
          <w:sdtPr>
            <w:rPr>
              <w:rStyle w:val="formChar"/>
            </w:rPr>
            <w:id w:val="-1666312"/>
            <w:placeholder>
              <w:docPart w:val="69A659BA254D4076B0C6878BE2CD0B16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3A265C44" w14:textId="022506E0" w:rsidR="00431479" w:rsidRDefault="00AB66E8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>We conduct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e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a pragmatic, sequential, randomized pilot trial to evaluate the usability of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as a tool to prepare subjects scheduled for an initial (new) outpatient palliative care consultation in the Duke Cancer Institute Palliative Care Clinic.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 xml:space="preserve">Eighty 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patients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 xml:space="preserve">who were 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>scheduled for a new (initial) Palliative Care Visit in the Duke Cancer Institute Palliative Care Clinic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 xml:space="preserve"> were consented.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 We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accrue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up to 40 subjects into each of two arms. </w:t>
                </w:r>
              </w:p>
            </w:tc>
          </w:sdtContent>
        </w:sdt>
      </w:tr>
      <w:tr w:rsidR="003E0FD6" w:rsidRPr="00431479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2EEA32C5" w:rsidR="003E0FD6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INTERVENTION (if applicable):</w:t>
            </w:r>
          </w:p>
        </w:tc>
      </w:tr>
      <w:tr w:rsidR="003E0FD6" w14:paraId="0FDACE9E" w14:textId="77777777" w:rsidTr="005B0CE0">
        <w:trPr>
          <w:trHeight w:val="1593"/>
        </w:trPr>
        <w:sdt>
          <w:sdtPr>
            <w:rPr>
              <w:rStyle w:val="formChar"/>
            </w:rPr>
            <w:id w:val="570931654"/>
            <w:placeholder>
              <w:docPart w:val="07DB5443C8D54F3695ED51D76D88FAA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7FF25CB0" w14:textId="0B147122" w:rsidR="003E0FD6" w:rsidRPr="00AB66E8" w:rsidRDefault="00AB66E8" w:rsidP="00AB66E8">
                <w:pPr>
                  <w:widowControl w:val="0"/>
                  <w:autoSpaceDE w:val="0"/>
                  <w:autoSpaceDN w:val="0"/>
                  <w:adjustRightInd w:val="0"/>
                  <w:spacing w:after="24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>We 1:1 randomiz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patients to an Active Control arm or Intervention arm.  Both arms receiv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a tablet computer (iPad or Galaxy Tab based on preference) connected to the internet with disposable headphones to use for up to 30 minutes. Subjects in the Active Control arm receiv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a list of three nationally-recognized websites to receive information on palliative care – </w:t>
                </w:r>
                <w:hyperlink r:id="rId8" w:history="1">
                  <w:r w:rsidRPr="00AA225D">
                    <w:rPr>
                      <w:rStyle w:val="Hyperlink"/>
                      <w:rFonts w:ascii="Arial" w:hAnsi="Arial" w:cs="Arial"/>
                      <w:sz w:val="22"/>
                      <w:szCs w:val="22"/>
                    </w:rPr>
                    <w:t>www.palliativedoctors.org</w:t>
                  </w:r>
                </w:hyperlink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; getpalliativecare.org; and Wikipedia “Palliative Care” </w:t>
                </w:r>
                <w:hyperlink r:id="rId9" w:history="1">
                  <w:r w:rsidRPr="00AA225D">
                    <w:rPr>
                      <w:rStyle w:val="Hyperlink"/>
                      <w:rFonts w:ascii="Arial" w:hAnsi="Arial" w:cs="Arial"/>
                      <w:sz w:val="22"/>
                      <w:szCs w:val="22"/>
                    </w:rPr>
                    <w:t>https://en.wikipedia.org/wiki/Palliative_care</w:t>
                  </w:r>
                </w:hyperlink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.  Intervention Arm subjects will receive access to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. 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is an online, web-based, interactive tool to prepare patients for a clinical palliative care encounter. 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is accessible through </w:t>
                </w:r>
                <w:hyperlink r:id="rId10" w:history="1">
                  <w:r w:rsidRPr="00AA225D">
                    <w:rPr>
                      <w:rStyle w:val="Hyperlink"/>
                      <w:rFonts w:ascii="Arial" w:hAnsi="Arial" w:cs="Arial"/>
                      <w:sz w:val="22"/>
                      <w:szCs w:val="22"/>
                    </w:rPr>
                    <w:t>www.pcforme.org</w:t>
                  </w:r>
                </w:hyperlink>
                <w:r w:rsidRPr="00AA225D">
                  <w:rPr>
                    <w:rFonts w:ascii="Arial" w:hAnsi="Arial" w:cs="Arial"/>
                    <w:sz w:val="22"/>
                    <w:szCs w:val="22"/>
                  </w:rPr>
                  <w:t>, using password 6030.  It does not collect any patient information, including identifiers (e.g. name, email address, disease, location) or health information (e.g. disease, symptom severity or location).  The system uses a combination of animated videos and user-answered questions to generate a “Palliative Care Passport”, which is a summary of information entered into the system.  Research staff will print out the Passport for patients and hand it to them prior to the appointment.  Queries for users includ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e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standard-of-care questions asked by palliative care clinicians, including areas that patients want to more learn about.  No diagnoses, medication advice, or 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lastRenderedPageBreak/>
                  <w:t xml:space="preserve">clinical assessments are made or given. </w:t>
                </w:r>
              </w:p>
            </w:tc>
          </w:sdtContent>
        </w:sdt>
      </w:tr>
      <w:tr w:rsidR="003E0FD6" w:rsidRPr="00431479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66B93C73" w:rsidR="002105FB" w:rsidRPr="00431479" w:rsidRDefault="003E0FD6" w:rsidP="005C2552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MEASURES</w:t>
            </w:r>
            <w:r w:rsidRPr="00431479">
              <w:rPr>
                <w:rFonts w:ascii="Calibri" w:hAnsi="Calibri"/>
                <w:sz w:val="22"/>
                <w:szCs w:val="22"/>
              </w:rPr>
              <w:t>:</w:t>
            </w:r>
          </w:p>
        </w:tc>
      </w:tr>
      <w:tr w:rsidR="003E0FD6" w14:paraId="5E2C71E1" w14:textId="77777777" w:rsidTr="009E696B">
        <w:trPr>
          <w:trHeight w:val="1215"/>
        </w:trPr>
        <w:sdt>
          <w:sdtPr>
            <w:rPr>
              <w:rStyle w:val="formChar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b w:val="0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46DDA6AC" w14:textId="37039A04" w:rsidR="00AB66E8" w:rsidRPr="00AA225D" w:rsidRDefault="00AB66E8" w:rsidP="00AB66E8">
                <w:pPr>
                  <w:widowControl w:val="0"/>
                  <w:autoSpaceDE w:val="0"/>
                  <w:autoSpaceDN w:val="0"/>
                  <w:adjustRightInd w:val="0"/>
                  <w:spacing w:after="24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>All consented participants complet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 xml:space="preserve">d 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>assessments prior to the palliative care clinician visit.  All complet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 the PEPPI, Change in Knowledge, and Single-item Prepared instrument prior to randomization along with a demographics screen</w:t>
                </w:r>
              </w:p>
              <w:p w14:paraId="404FEF13" w14:textId="0CFEF43E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6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Perceived Efficacy for the Patient-Physician Interaction (PEPPI) – 5-item, Likert scale instrument </w:t>
                </w:r>
              </w:p>
              <w:p w14:paraId="55937688" w14:textId="77777777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6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>Single item “Prepared” instrument – “I feel prepared for my palliative care appointment” (5-point Likert response – Strongly Disagree, Disagree, Neither Agree or Disagree, Agree, Strongly Agree)</w:t>
                </w:r>
              </w:p>
              <w:p w14:paraId="153715F4" w14:textId="2BF4FE0D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6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Palliative Care Knowledge instrument –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5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-item, multiple choice assessment of palliative care knowledge </w:t>
                </w:r>
              </w:p>
              <w:p w14:paraId="7D51DD3F" w14:textId="1C0660FB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6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Demographics Screen – 5-item assessment of patient demographics, including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gender, race, ethnicity, marital status, and highest level of education</w:t>
                </w:r>
              </w:p>
              <w:p w14:paraId="48A1AF26" w14:textId="0CC44435" w:rsidR="00AB66E8" w:rsidRPr="00AA225D" w:rsidRDefault="00AB66E8" w:rsidP="00AB66E8">
                <w:pPr>
                  <w:widowControl w:val="0"/>
                  <w:autoSpaceDE w:val="0"/>
                  <w:autoSpaceDN w:val="0"/>
                  <w:adjustRightInd w:val="0"/>
                  <w:spacing w:after="24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After randomization and use of either the Active Control resources or </w:t>
                </w:r>
                <w:proofErr w:type="spellStart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PCforMe</w:t>
                </w:r>
                <w:proofErr w:type="spellEnd"/>
                <w:r w:rsidRPr="00AA225D">
                  <w:rPr>
                    <w:rFonts w:ascii="Arial" w:hAnsi="Arial" w:cs="Arial"/>
                    <w:sz w:val="22"/>
                    <w:szCs w:val="22"/>
                  </w:rPr>
                  <w:t>, subjects complete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d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>:</w:t>
                </w:r>
              </w:p>
              <w:p w14:paraId="7DC928FB" w14:textId="694539E9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7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Perceived Efficacy for the Patient-Physician Interaction (PEPPI) – 5-item, Likert scale instrument </w:t>
                </w:r>
              </w:p>
              <w:p w14:paraId="29361FC5" w14:textId="77777777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7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>Single item “Prepared” instrument – “I feel prepared for my palliative care appointment” (5-point Likert response – Strongly Disagree, Disagree, Neither Agree or Disagree, Agree, Strongly Agree)</w:t>
                </w:r>
              </w:p>
              <w:p w14:paraId="1C6D8257" w14:textId="06C5CED3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7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Palliative Care Knowledge instrument – </w:t>
                </w:r>
                <w:r>
                  <w:rPr>
                    <w:rFonts w:ascii="Arial" w:hAnsi="Arial" w:cs="Arial"/>
                    <w:sz w:val="22"/>
                    <w:szCs w:val="22"/>
                  </w:rPr>
                  <w:t>5</w:t>
                </w: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-item, multiple choice assessment of palliative care knowledge </w:t>
                </w:r>
              </w:p>
              <w:p w14:paraId="302DF8CE" w14:textId="77777777" w:rsidR="00AB66E8" w:rsidRPr="00AA225D" w:rsidRDefault="00AB66E8" w:rsidP="00AB66E8">
                <w:pPr>
                  <w:pStyle w:val="ListParagraph"/>
                  <w:widowControl w:val="0"/>
                  <w:numPr>
                    <w:ilvl w:val="0"/>
                    <w:numId w:val="27"/>
                  </w:numPr>
                  <w:autoSpaceDE w:val="0"/>
                  <w:autoSpaceDN w:val="0"/>
                  <w:adjustRightInd w:val="0"/>
                  <w:spacing w:after="240"/>
                  <w:contextualSpacing w:val="0"/>
                  <w:rPr>
                    <w:rFonts w:ascii="Arial" w:hAnsi="Arial" w:cs="Arial"/>
                    <w:sz w:val="22"/>
                    <w:szCs w:val="22"/>
                  </w:rPr>
                </w:pPr>
                <w:r w:rsidRPr="00AA225D">
                  <w:rPr>
                    <w:rFonts w:ascii="Arial" w:hAnsi="Arial" w:cs="Arial"/>
                    <w:sz w:val="22"/>
                    <w:szCs w:val="22"/>
                  </w:rPr>
                  <w:t xml:space="preserve">System Usability Scale – 10-item, 5-point Likert scale assessment of usability </w:t>
                </w:r>
              </w:p>
              <w:p w14:paraId="20044088" w14:textId="7B31F700" w:rsidR="003E0FD6" w:rsidRPr="00A855DD" w:rsidRDefault="003E0FD6" w:rsidP="009E696B">
                <w:pPr>
                  <w:rPr>
                    <w:rFonts w:ascii="Calibri" w:hAnsi="Calibri"/>
                    <w:b/>
                    <w:sz w:val="22"/>
                    <w:szCs w:val="22"/>
                  </w:rPr>
                </w:pPr>
              </w:p>
            </w:tc>
          </w:sdtContent>
        </w:sdt>
      </w:tr>
    </w:tbl>
    <w:p w14:paraId="65FE426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A855DD" w:rsidRPr="00431479" w14:paraId="704F1818" w14:textId="77777777" w:rsidTr="009E696B">
        <w:trPr>
          <w:trHeight w:val="332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5B1C4134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UBJECT FLOW (CONSORT)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608733416"/>
              <w:picture/>
            </w:sdtPr>
            <w:sdtEndPr/>
            <w:sdtContent>
              <w:p w14:paraId="448653F1" w14:textId="7F8B0C5B" w:rsidR="00A855DD" w:rsidRPr="00431479" w:rsidRDefault="009E696B" w:rsidP="005C2552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6F85D27C" wp14:editId="6ACAA7A6">
                      <wp:extent cx="6496493" cy="3654276"/>
                      <wp:effectExtent l="0" t="0" r="0" b="3810"/>
                      <wp:docPr id="9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578984" cy="370067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bookmarkStart w:id="0" w:name="_GoBack"/>
        <w:bookmarkEnd w:id="0"/>
      </w:tr>
      <w:tr w:rsidR="00326C63" w:rsidRPr="00431479" w14:paraId="785DF368" w14:textId="77777777" w:rsidTr="00326C63">
        <w:tc>
          <w:tcPr>
            <w:tcW w:w="1077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Default="00326C63" w:rsidP="005C2552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32FBF0B7" w14:textId="77777777" w:rsidR="009E696B" w:rsidRDefault="009E696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66465371" w:rsidR="007737C1" w:rsidRDefault="007737C1" w:rsidP="007737C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STUDY CALENDAR: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537708815"/>
              <w:showingPlcHdr/>
              <w:picture/>
            </w:sdtPr>
            <w:sdtEndPr/>
            <w:sdtContent>
              <w:p w14:paraId="325CC3C0" w14:textId="5A6EFEE5" w:rsidR="00A855DD" w:rsidRPr="00431479" w:rsidRDefault="009E696B" w:rsidP="00A855DD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08A37C41" wp14:editId="37CD4F7B">
                      <wp:extent cx="1905000" cy="1905000"/>
                      <wp:effectExtent l="0" t="0" r="0" b="0"/>
                      <wp:docPr id="10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Default="00375F98"/>
    <w:p w14:paraId="07A00294" w14:textId="77777777" w:rsidR="00375F98" w:rsidRDefault="00375F9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431479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Default="00B44160" w:rsidP="00B4416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/>
                <w:sz w:val="22"/>
                <w:szCs w:val="22"/>
              </w:rPr>
              <w:id w:val="-1587612626"/>
              <w:showingPlcHdr/>
              <w:picture/>
            </w:sdtPr>
            <w:sdtEndPr/>
            <w:sdtContent>
              <w:p w14:paraId="08CEB307" w14:textId="00B415FD" w:rsidR="00A855DD" w:rsidRPr="00431479" w:rsidRDefault="009E696B" w:rsidP="00EC03AF">
                <w:pPr>
                  <w:rPr>
                    <w:rFonts w:ascii="Calibri" w:hAnsi="Calibri"/>
                    <w:sz w:val="22"/>
                    <w:szCs w:val="22"/>
                  </w:rPr>
                </w:pPr>
                <w:r>
                  <w:rPr>
                    <w:rFonts w:ascii="Calibri" w:hAnsi="Calibri"/>
                    <w:noProof/>
                    <w:sz w:val="22"/>
                    <w:szCs w:val="22"/>
                  </w:rPr>
                  <w:drawing>
                    <wp:inline distT="0" distB="0" distL="0" distR="0" wp14:anchorId="7AB4EE7D" wp14:editId="6E3EF7C4">
                      <wp:extent cx="1905000" cy="1905000"/>
                      <wp:effectExtent l="0" t="0" r="0" b="0"/>
                      <wp:docPr id="11" name="Picture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Default="00BD523A" w:rsidP="00C865DB">
      <w:pPr>
        <w:rPr>
          <w:rFonts w:ascii="Calibri" w:hAnsi="Calibri"/>
          <w:sz w:val="22"/>
          <w:szCs w:val="22"/>
        </w:rPr>
      </w:pPr>
    </w:p>
    <w:p w14:paraId="78593979" w14:textId="77777777" w:rsidR="00BD523A" w:rsidRDefault="00BD523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6CE0263C" w14:textId="77777777" w:rsidR="00054313" w:rsidRPr="00375F98" w:rsidRDefault="00054313" w:rsidP="00054313">
      <w:pPr>
        <w:jc w:val="center"/>
        <w:rPr>
          <w:rFonts w:asciiTheme="majorHAnsi" w:hAnsiTheme="majorHAnsi"/>
          <w:b/>
          <w:color w:val="000000" w:themeColor="text1"/>
        </w:rPr>
      </w:pPr>
      <w:r w:rsidRPr="00375F98">
        <w:rPr>
          <w:rFonts w:asciiTheme="majorHAnsi" w:hAnsiTheme="majorHAnsi"/>
          <w:b/>
          <w:color w:val="000000" w:themeColor="text1"/>
        </w:rPr>
        <w:lastRenderedPageBreak/>
        <w:t xml:space="preserve">PCRC </w:t>
      </w:r>
      <w:r w:rsidRPr="00A92BFD">
        <w:rPr>
          <w:rFonts w:asciiTheme="majorHAnsi" w:hAnsiTheme="majorHAnsi"/>
          <w:b/>
          <w:color w:val="000000" w:themeColor="text1"/>
        </w:rPr>
        <w:t>STANDARDIZED DATA ELEMENTS</w:t>
      </w:r>
    </w:p>
    <w:p w14:paraId="6E27C46E" w14:textId="77777777" w:rsidR="00054313" w:rsidRPr="00375F98" w:rsidRDefault="00054313" w:rsidP="00054313">
      <w:pPr>
        <w:rPr>
          <w:rFonts w:asciiTheme="majorHAnsi" w:hAnsiTheme="majorHAnsi"/>
          <w:i/>
          <w:color w:val="000000" w:themeColor="text1"/>
          <w:sz w:val="22"/>
          <w:szCs w:val="22"/>
        </w:rPr>
      </w:pPr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Please see the separate information sheet </w:t>
      </w:r>
      <w:hyperlink r:id="rId13" w:history="1">
        <w:r w:rsidRPr="00375F98">
          <w:rPr>
            <w:rFonts w:asciiTheme="majorHAnsi" w:hAnsiTheme="majorHAnsi"/>
            <w:b/>
            <w:i/>
            <w:color w:val="0000FF" w:themeColor="hyperlink"/>
            <w:sz w:val="22"/>
            <w:szCs w:val="22"/>
            <w:u w:val="single"/>
          </w:rPr>
          <w:t>“DISC Standardized Data Elements”</w:t>
        </w:r>
      </w:hyperlink>
      <w:r w:rsidRPr="00375F98">
        <w:rPr>
          <w:rFonts w:asciiTheme="majorHAnsi" w:hAnsiTheme="majorHAnsi"/>
          <w:b/>
          <w:i/>
          <w:color w:val="000000" w:themeColor="text1"/>
          <w:sz w:val="22"/>
          <w:szCs w:val="22"/>
        </w:rPr>
        <w:t xml:space="preserve"> for the exact wording and format of the data elements.</w:t>
      </w:r>
      <w:r w:rsidRPr="00375F98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</w:p>
    <w:p w14:paraId="06A79AE3" w14:textId="77777777" w:rsidR="00054313" w:rsidRPr="00375F98" w:rsidRDefault="00054313" w:rsidP="00054313">
      <w:pPr>
        <w:rPr>
          <w:rFonts w:asciiTheme="majorHAnsi" w:hAnsiTheme="majorHAnsi"/>
          <w:sz w:val="10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054313" w:rsidRPr="00375F9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375F98" w:rsidRDefault="00054313" w:rsidP="0044398C">
            <w:pPr>
              <w:jc w:val="center"/>
              <w:rPr>
                <w:rFonts w:asciiTheme="majorHAnsi" w:eastAsia="Times New Roman" w:hAnsiTheme="majorHAnsi" w:cs="Times New Roman"/>
                <w:b/>
                <w:sz w:val="20"/>
                <w:szCs w:val="20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2"/>
                <w:szCs w:val="20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375F98" w:rsidRDefault="00054313" w:rsidP="0044398C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375F98">
              <w:rPr>
                <w:rFonts w:asciiTheme="majorHAnsi" w:hAnsiTheme="majorHAnsi"/>
                <w:b/>
                <w:sz w:val="20"/>
                <w:szCs w:val="20"/>
              </w:rPr>
              <w:t>Data source (e.g. self-report, EHR)</w:t>
            </w:r>
            <w:r w:rsidR="00C64988">
              <w:rPr>
                <w:rFonts w:asciiTheme="majorHAnsi" w:hAnsiTheme="majorHAnsi"/>
                <w:b/>
                <w:sz w:val="20"/>
                <w:szCs w:val="20"/>
              </w:rPr>
              <w:t xml:space="preserve"> or reason not applicable</w:t>
            </w:r>
          </w:p>
        </w:tc>
      </w:tr>
      <w:tr w:rsidR="00054313" w:rsidRPr="00375F9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ite ID (if multi-site)</w:t>
            </w:r>
          </w:p>
        </w:tc>
        <w:sdt>
          <w:sdtPr>
            <w:rPr>
              <w:rFonts w:asciiTheme="majorHAnsi" w:eastAsia="Times New Roman" w:hAnsiTheme="majorHAnsi" w:cs="Times New Roman"/>
              <w:b/>
              <w:color w:val="000000"/>
              <w:sz w:val="20"/>
              <w:szCs w:val="22"/>
            </w:rPr>
            <w:id w:val="-560949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513D48F1" w:rsidR="00054313" w:rsidRPr="00375F98" w:rsidRDefault="00054313" w:rsidP="0044398C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color w:val="000000"/>
                    <w:sz w:val="20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54F8AA59" w:rsidR="00054313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color w:val="808080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0FC1374E" w:rsidR="00054313" w:rsidRPr="00375F98" w:rsidRDefault="00C64988" w:rsidP="00C64988">
                <w:pPr>
                  <w:tabs>
                    <w:tab w:val="center" w:pos="4320"/>
                    <w:tab w:val="right" w:pos="8640"/>
                  </w:tabs>
                  <w:rPr>
                    <w:rFonts w:asciiTheme="majorHAnsi" w:eastAsia="Times New Roman" w:hAnsiTheme="majorHAnsi" w:cs="Times New Roman"/>
                    <w:b/>
                    <w:color w:val="000000"/>
                    <w:sz w:val="20"/>
                    <w:szCs w:val="22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</w:tr>
      <w:tr w:rsidR="00054313" w:rsidRPr="00375F9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608464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37EBE39D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3022874"/>
            <w:placeholder>
              <w:docPart w:val="AA10DCB6A4884AAFA2FC2B862A71A80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0034054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Sex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591437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35EBB96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668BC6B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933306729"/>
            <w:placeholder>
              <w:docPart w:val="590634664CB74293A2CE4A05F4E06B25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46644964" w14:textId="757E642C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Ethnicity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61079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1AC96DD3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5176344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636036125"/>
            <w:placeholder>
              <w:docPart w:val="3FC1F476CAF74BA59A8C3DF2E6EF045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2BED6116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Race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406849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4AAD03B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2076FE67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756353428"/>
            <w:placeholder>
              <w:docPart w:val="4AE2BF7AD3054BEEA80F095B7362462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16E588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Age in year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853946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73CCA7F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5F84B2B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529688097"/>
            <w:placeholder>
              <w:docPart w:val="AE0148659D9446119939CDE65C15996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18F7891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="Calibri" w:hAnsi="Calibri"/>
                <w:b/>
                <w:sz w:val="20"/>
                <w:szCs w:val="20"/>
              </w:rPr>
              <w:t>Current Marital Status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37882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6735054F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6C065ED0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678311600"/>
            <w:placeholder>
              <w:docPart w:val="FF520B03A789455C9123490A79748005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0FDB2281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419458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60C449F8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CA0A9AB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936643313"/>
            <w:placeholder>
              <w:docPart w:val="815E78E672914547A4C5A56F48AE1569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4D976C3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Performance status (AKPS)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F254D7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453825E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7C1EC57F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If yes to hospice, where is hospice care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4C66A317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sz w:val="20"/>
                <w:szCs w:val="22"/>
              </w:rPr>
              <w:t>Receiving Palliative Care (PC)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5FB7812A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375F98" w:rsidRDefault="00054313" w:rsidP="0044398C">
            <w:pPr>
              <w:numPr>
                <w:ilvl w:val="1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If yes to receiving PC, where is PC provided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0E25EB94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Source of Death information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Location of Death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73647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11EF15DB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6078386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-1509907689"/>
            <w:placeholder>
              <w:docPart w:val="7FC6C15AF10841F9B077809C1B838163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308AB745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hAnsiTheme="majorHAnsi"/>
                <w:b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>Enrolled in Hospice at time of death?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1B40849E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054313" w:rsidRPr="00375F9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375F98" w:rsidRDefault="00054313" w:rsidP="0044398C">
            <w:pPr>
              <w:numPr>
                <w:ilvl w:val="0"/>
                <w:numId w:val="17"/>
              </w:numPr>
              <w:ind w:left="360"/>
              <w:contextualSpacing/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</w:pPr>
            <w:r w:rsidRPr="00375F98">
              <w:rPr>
                <w:rFonts w:asciiTheme="majorHAnsi" w:eastAsia="Times New Roman" w:hAnsiTheme="majorHAnsi" w:cs="Times New Roman"/>
                <w:b/>
                <w:color w:val="000000"/>
                <w:sz w:val="20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Theme="majorHAnsi" w:hAnsiTheme="majorHAnsi"/>
              <w:b/>
              <w:sz w:val="20"/>
              <w:szCs w:val="20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375F98" w:rsidRDefault="00054313" w:rsidP="0044398C">
                <w:pPr>
                  <w:jc w:val="center"/>
                  <w:rPr>
                    <w:rFonts w:asciiTheme="majorHAnsi" w:hAnsiTheme="maj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color w:val="808080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color w:val="80808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ajorHAnsi" w:eastAsia="Times New Roman" w:hAnsiTheme="majorHAnsi" w:cs="Times New Roman"/>
              <w:b w:val="0"/>
              <w:color w:val="000000"/>
              <w:sz w:val="20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49F50BD2" w:rsidR="00054313" w:rsidRPr="00375F98" w:rsidRDefault="00C64988" w:rsidP="00C64988">
                <w:pPr>
                  <w:rPr>
                    <w:rFonts w:asciiTheme="majorHAnsi" w:hAnsiTheme="majorHAnsi"/>
                    <w:b/>
                    <w:color w:val="0000F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Default="00054313" w:rsidP="00054313">
      <w:pPr>
        <w:rPr>
          <w:rFonts w:asciiTheme="majorHAnsi" w:hAnsiTheme="majorHAnsi"/>
          <w:b/>
          <w:i/>
          <w:sz w:val="20"/>
          <w:szCs w:val="22"/>
        </w:rPr>
      </w:pPr>
      <w:r w:rsidRPr="00375F98">
        <w:rPr>
          <w:rFonts w:asciiTheme="majorHAnsi" w:hAnsiTheme="majorHAnsi"/>
          <w:b/>
          <w:i/>
          <w:sz w:val="20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Default="00054313">
      <w:pPr>
        <w:rPr>
          <w:rFonts w:asciiTheme="majorHAnsi" w:hAnsiTheme="majorHAnsi"/>
          <w:b/>
          <w:color w:val="000000" w:themeColor="text1"/>
        </w:rPr>
      </w:pPr>
    </w:p>
    <w:p w14:paraId="2D001AC0" w14:textId="0708A9ED" w:rsidR="00BD523A" w:rsidRPr="00BD523A" w:rsidRDefault="00587E33" w:rsidP="00BD523A">
      <w:pPr>
        <w:keepNext/>
        <w:keepLines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>PATIENT REPORTED OUTCOME</w:t>
      </w:r>
      <w:r w:rsidR="00BD523A" w:rsidRPr="00BD523A">
        <w:rPr>
          <w:rFonts w:asciiTheme="majorHAnsi" w:hAnsiTheme="majorHAnsi"/>
          <w:b/>
          <w:color w:val="000000" w:themeColor="text1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148"/>
        <w:gridCol w:w="1769"/>
        <w:gridCol w:w="6873"/>
      </w:tblGrid>
      <w:tr w:rsidR="00BD523A" w:rsidRPr="00BD523A" w14:paraId="5EDB5A84" w14:textId="77777777" w:rsidTr="00BD523A">
        <w:tc>
          <w:tcPr>
            <w:tcW w:w="2148" w:type="dxa"/>
            <w:shd w:val="clear" w:color="auto" w:fill="CCC0D9" w:themeFill="accent4" w:themeFillTint="66"/>
            <w:vAlign w:val="center"/>
          </w:tcPr>
          <w:p w14:paraId="3AF298A5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CONTENT</w:t>
            </w:r>
          </w:p>
          <w:p w14:paraId="07D6C44B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PS)</w:t>
            </w:r>
          </w:p>
        </w:tc>
        <w:tc>
          <w:tcPr>
            <w:tcW w:w="1769" w:type="dxa"/>
            <w:shd w:val="clear" w:color="auto" w:fill="CCC0D9" w:themeFill="accent4" w:themeFillTint="66"/>
            <w:vAlign w:val="center"/>
          </w:tcPr>
          <w:p w14:paraId="55351642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ABBREV</w:t>
            </w:r>
          </w:p>
          <w:p w14:paraId="70A3D7D6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BD523A" w:rsidRDefault="00BD523A" w:rsidP="00BD523A">
            <w:pPr>
              <w:jc w:val="center"/>
              <w:rPr>
                <w:rFonts w:ascii="Calibri" w:hAnsi="Calibri"/>
                <w:b/>
                <w:sz w:val="22"/>
                <w:szCs w:val="20"/>
              </w:rPr>
            </w:pPr>
            <w:r w:rsidRPr="00BD523A">
              <w:rPr>
                <w:rFonts w:ascii="Calibri" w:hAnsi="Calibri"/>
                <w:b/>
                <w:sz w:val="22"/>
                <w:szCs w:val="20"/>
              </w:rPr>
              <w:t>INSTRUMENT NAME</w:t>
            </w:r>
          </w:p>
          <w:p w14:paraId="78DA0414" w14:textId="77777777" w:rsidR="00BD523A" w:rsidRPr="00BD523A" w:rsidRDefault="00BD523A" w:rsidP="00BD523A">
            <w:pPr>
              <w:jc w:val="center"/>
              <w:rPr>
                <w:rFonts w:ascii="Calibri" w:hAnsi="Calibri"/>
                <w:i/>
                <w:sz w:val="22"/>
                <w:szCs w:val="20"/>
              </w:rPr>
            </w:pPr>
            <w:r w:rsidRPr="00BD523A">
              <w:rPr>
                <w:rFonts w:ascii="Calibri" w:hAnsi="Calibri"/>
                <w:i/>
                <w:sz w:val="22"/>
                <w:szCs w:val="20"/>
              </w:rPr>
              <w:t>(e.g., Australian Modified Karnofsky Performance Status)</w:t>
            </w:r>
          </w:p>
        </w:tc>
      </w:tr>
      <w:tr w:rsidR="00C64988" w:rsidRPr="00BD523A" w14:paraId="482ADC99" w14:textId="77777777" w:rsidTr="00C64988">
        <w:sdt>
          <w:sdtPr>
            <w:rPr>
              <w:rStyle w:val="formChar"/>
              <w:sz w:val="20"/>
              <w:szCs w:val="20"/>
            </w:rPr>
            <w:id w:val="1238362574"/>
            <w:placeholder>
              <w:docPart w:val="C24E20D8D98E4CD29CF1B34C5884FC8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72307D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22531172"/>
            <w:placeholder>
              <w:docPart w:val="12CC752EA2A64D06B06E63AEEE148A1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95A813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12611700"/>
            <w:placeholder>
              <w:docPart w:val="DB9EF3FF1902459A9038E5FA037891A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301C490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5734ECD0" w14:textId="77777777" w:rsidTr="00C64988">
        <w:sdt>
          <w:sdtPr>
            <w:rPr>
              <w:rStyle w:val="formChar"/>
              <w:sz w:val="20"/>
              <w:szCs w:val="20"/>
            </w:rPr>
            <w:id w:val="-1628462496"/>
            <w:placeholder>
              <w:docPart w:val="1D93C77B849240C1980D63CD34EC5FAB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4C68ED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77544053"/>
            <w:placeholder>
              <w:docPart w:val="00FE53C5AEEC4934928104D341B78C2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07BCEC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893957113"/>
            <w:placeholder>
              <w:docPart w:val="41C3470DEB1B4F33A737FAC9889BA2F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8B9491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2011E7F" w14:textId="77777777" w:rsidTr="00C64988">
        <w:sdt>
          <w:sdtPr>
            <w:rPr>
              <w:rStyle w:val="formChar"/>
              <w:sz w:val="20"/>
              <w:szCs w:val="20"/>
            </w:rPr>
            <w:id w:val="1460611413"/>
            <w:placeholder>
              <w:docPart w:val="4D85C5B50C9F4098B3658AF0E5258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28CDB8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7419838"/>
            <w:placeholder>
              <w:docPart w:val="7775CE690A7C412F9EDE56E47001473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7568E6F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824661667"/>
            <w:placeholder>
              <w:docPart w:val="FCD2074A9256426ABB9753C7244753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4711A0C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2C8A3D4" w14:textId="77777777" w:rsidTr="00C64988">
        <w:sdt>
          <w:sdtPr>
            <w:rPr>
              <w:rStyle w:val="formChar"/>
              <w:sz w:val="20"/>
              <w:szCs w:val="20"/>
            </w:rPr>
            <w:id w:val="-258062405"/>
            <w:placeholder>
              <w:docPart w:val="15C79417ADEC4EF999C04E917719F2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269E58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391551264"/>
            <w:placeholder>
              <w:docPart w:val="6882FBE2FB274C0F952600148BC456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0396F8C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127543758"/>
            <w:placeholder>
              <w:docPart w:val="A445110B287E4EA1BA0F5A85CB70C23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51D2E5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37B6D3BF" w14:textId="77777777" w:rsidTr="00C64988">
        <w:sdt>
          <w:sdtPr>
            <w:rPr>
              <w:rStyle w:val="formChar"/>
              <w:sz w:val="20"/>
              <w:szCs w:val="20"/>
            </w:rPr>
            <w:id w:val="785087899"/>
            <w:placeholder>
              <w:docPart w:val="27987DA819724573B2F8DDD5608E98D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23F06A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50283622"/>
            <w:placeholder>
              <w:docPart w:val="EDDF30AA138745088D9619E18265DE7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6EEF8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5576266"/>
            <w:placeholder>
              <w:docPart w:val="36DD0FAD3AA34D2DA2133D3701A468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28AE09B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1B932AE" w14:textId="77777777" w:rsidTr="00C64988">
        <w:sdt>
          <w:sdtPr>
            <w:rPr>
              <w:rStyle w:val="formChar"/>
              <w:sz w:val="20"/>
              <w:szCs w:val="20"/>
            </w:rPr>
            <w:id w:val="252714210"/>
            <w:placeholder>
              <w:docPart w:val="B5C3B204BF184CB1A834E9D976882D1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140021D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681544668"/>
            <w:placeholder>
              <w:docPart w:val="70E87A456C5D4C18BB99278B35B1EAC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1F4CC2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507097601"/>
            <w:placeholder>
              <w:docPart w:val="06B235C9B8074A118BB801234FC5CBF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FD0A0E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270E019B" w14:textId="77777777" w:rsidTr="00C64988">
        <w:sdt>
          <w:sdtPr>
            <w:rPr>
              <w:rStyle w:val="formChar"/>
              <w:sz w:val="20"/>
              <w:szCs w:val="20"/>
            </w:rPr>
            <w:id w:val="1208212580"/>
            <w:placeholder>
              <w:docPart w:val="E6698CE3803145F49063261A76E0D35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F3E2CA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375964942"/>
            <w:placeholder>
              <w:docPart w:val="8C7561E13F964B42A9D7A091E8C13346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64504B0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563835523"/>
            <w:placeholder>
              <w:docPart w:val="A94827E2BA374192A01862FE69B52557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775C329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1AE0A921" w14:textId="77777777" w:rsidTr="00C64988">
        <w:sdt>
          <w:sdtPr>
            <w:rPr>
              <w:rStyle w:val="formChar"/>
              <w:sz w:val="20"/>
              <w:szCs w:val="20"/>
            </w:rPr>
            <w:id w:val="-546459039"/>
            <w:placeholder>
              <w:docPart w:val="B7650FA9F94D4FB5A22EC2B9BAC5F0D2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25949B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638565468"/>
            <w:placeholder>
              <w:docPart w:val="427088AEB38F4D92ABDD4504E84E3E1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66D680B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514299195"/>
            <w:placeholder>
              <w:docPart w:val="E2679902E35C46BEA99A8F117224412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E3D25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53EB7C2" w14:textId="77777777" w:rsidTr="00C64988">
        <w:sdt>
          <w:sdtPr>
            <w:rPr>
              <w:rStyle w:val="formChar"/>
              <w:sz w:val="20"/>
              <w:szCs w:val="20"/>
            </w:rPr>
            <w:id w:val="1727341725"/>
            <w:placeholder>
              <w:docPart w:val="9CA38990BE2349089F7E12643DD370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236A4785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662317902"/>
            <w:placeholder>
              <w:docPart w:val="5F7FDE3F865545B985726AF547A10AE9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3F46867E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743143012"/>
            <w:placeholder>
              <w:docPart w:val="6710233DDBA14BA1AC3AFCB5A09ED0B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0FA26D10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0803E96" w14:textId="77777777" w:rsidTr="00C64988">
        <w:sdt>
          <w:sdtPr>
            <w:rPr>
              <w:rStyle w:val="formChar"/>
              <w:sz w:val="20"/>
              <w:szCs w:val="20"/>
            </w:rPr>
            <w:id w:val="1023832661"/>
            <w:placeholder>
              <w:docPart w:val="B27F679D778844AD916F6A148CAC692D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619FFC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905067934"/>
            <w:placeholder>
              <w:docPart w:val="8A96CAA5BEFD405B9C074E48E01084BA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1AE03D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035072410"/>
            <w:placeholder>
              <w:docPart w:val="8E72A785424249B2BFA811B785B5B30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D549E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96ADFAC" w14:textId="77777777" w:rsidTr="00C64988">
        <w:sdt>
          <w:sdtPr>
            <w:rPr>
              <w:rStyle w:val="formChar"/>
              <w:sz w:val="20"/>
              <w:szCs w:val="20"/>
            </w:rPr>
            <w:id w:val="1242215442"/>
            <w:placeholder>
              <w:docPart w:val="A6015C42957D46FD830ABC1EFF1C50CF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DEF4B9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2117669468"/>
            <w:placeholder>
              <w:docPart w:val="84610367756A43C3A3AE597C220FC88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4033960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241999633"/>
            <w:placeholder>
              <w:docPart w:val="CA6D031F9D604C5DAFE4A1A79104C928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60F70E6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0D70ACAC" w14:textId="77777777" w:rsidTr="00C64988">
        <w:sdt>
          <w:sdtPr>
            <w:rPr>
              <w:rStyle w:val="formChar"/>
              <w:sz w:val="20"/>
              <w:szCs w:val="20"/>
            </w:rPr>
            <w:id w:val="1676451366"/>
            <w:placeholder>
              <w:docPart w:val="03E96BE69FF24C748CC2396C12D5EF2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380B3157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1793634347"/>
            <w:placeholder>
              <w:docPart w:val="3B8026FE6F5D4C2186FA581F382E0295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20709BB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037350439"/>
            <w:placeholder>
              <w:docPart w:val="0AD7327C2DA44AE1A396BC2150E1D1F1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1B119AE9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C64988" w:rsidRPr="00BD523A" w14:paraId="6CB7B8A5" w14:textId="77777777" w:rsidTr="00C64988">
        <w:sdt>
          <w:sdtPr>
            <w:rPr>
              <w:rStyle w:val="formChar"/>
              <w:sz w:val="20"/>
              <w:szCs w:val="20"/>
            </w:rPr>
            <w:id w:val="-235317613"/>
            <w:placeholder>
              <w:docPart w:val="EDBE5974FA764421B3171B820A7CEE70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2148" w:type="dxa"/>
              </w:tcPr>
              <w:p w14:paraId="596A3801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52478437"/>
            <w:placeholder>
              <w:docPart w:val="5000C918CDEF47739FF41F5D6E25EEA3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1769" w:type="dxa"/>
              </w:tcPr>
              <w:p w14:paraId="5AF363E4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b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sz w:val="20"/>
              <w:szCs w:val="20"/>
            </w:rPr>
            <w:id w:val="-1449844237"/>
            <w:placeholder>
              <w:docPart w:val="DCAE25C76A284C968847A748BCB2555C"/>
            </w:placeholder>
            <w:showingPlcHdr/>
          </w:sdtPr>
          <w:sdtEndPr>
            <w:rPr>
              <w:rStyle w:val="DefaultParagraphFont"/>
              <w:rFonts w:asciiTheme="minorHAnsi" w:eastAsia="Times New Roman" w:hAnsiTheme="minorHAnsi" w:cs="Times New Roman"/>
              <w:b w:val="0"/>
            </w:rPr>
          </w:sdtEndPr>
          <w:sdtContent>
            <w:tc>
              <w:tcPr>
                <w:tcW w:w="6873" w:type="dxa"/>
              </w:tcPr>
              <w:p w14:paraId="464C0063" w14:textId="77777777" w:rsidR="00C64988" w:rsidRPr="00587E33" w:rsidRDefault="00C64988" w:rsidP="001546CE">
                <w:pPr>
                  <w:rPr>
                    <w:rFonts w:ascii="Calibri" w:eastAsia="Times New Roman" w:hAnsi="Calibri" w:cs="Times New Roman"/>
                    <w:sz w:val="20"/>
                    <w:szCs w:val="20"/>
                  </w:rPr>
                </w:pPr>
                <w:r w:rsidRPr="00587E33">
                  <w:rPr>
                    <w:rStyle w:val="PlaceholderText"/>
                    <w:color w:val="auto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5EF6FD14" w14:textId="290D6A35" w:rsidR="0030676C" w:rsidRPr="00A65D1A" w:rsidRDefault="0030676C" w:rsidP="00BD523A">
      <w:pPr>
        <w:rPr>
          <w:rFonts w:ascii="Calibri" w:hAnsi="Calibri"/>
          <w:sz w:val="22"/>
          <w:szCs w:val="22"/>
        </w:rPr>
      </w:pPr>
    </w:p>
    <w:sectPr w:rsidR="0030676C" w:rsidRPr="00A65D1A" w:rsidSect="005B0CE0">
      <w:headerReference w:type="default" r:id="rId14"/>
      <w:footerReference w:type="even" r:id="rId15"/>
      <w:footerReference w:type="default" r:id="rId16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416EF" w14:textId="77777777" w:rsidR="003F41B9" w:rsidRDefault="003F41B9" w:rsidP="00E47A13">
      <w:r>
        <w:separator/>
      </w:r>
    </w:p>
  </w:endnote>
  <w:endnote w:type="continuationSeparator" w:id="0">
    <w:p w14:paraId="54EB3659" w14:textId="77777777" w:rsidR="003F41B9" w:rsidRDefault="003F41B9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587E33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5B50C" w14:textId="77777777" w:rsidR="003F41B9" w:rsidRDefault="003F41B9" w:rsidP="00E47A13">
      <w:r>
        <w:separator/>
      </w:r>
    </w:p>
  </w:footnote>
  <w:footnote w:type="continuationSeparator" w:id="0">
    <w:p w14:paraId="63FB88F9" w14:textId="77777777" w:rsidR="003F41B9" w:rsidRDefault="003F41B9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4457D"/>
    <w:multiLevelType w:val="hybridMultilevel"/>
    <w:tmpl w:val="1D42D332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E3E91"/>
    <w:multiLevelType w:val="hybridMultilevel"/>
    <w:tmpl w:val="244CC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2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5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8"/>
  </w:num>
  <w:num w:numId="4">
    <w:abstractNumId w:val="26"/>
  </w:num>
  <w:num w:numId="5">
    <w:abstractNumId w:val="23"/>
  </w:num>
  <w:num w:numId="6">
    <w:abstractNumId w:val="17"/>
  </w:num>
  <w:num w:numId="7">
    <w:abstractNumId w:val="13"/>
  </w:num>
  <w:num w:numId="8">
    <w:abstractNumId w:val="14"/>
  </w:num>
  <w:num w:numId="9">
    <w:abstractNumId w:val="15"/>
  </w:num>
  <w:num w:numId="10">
    <w:abstractNumId w:val="21"/>
  </w:num>
  <w:num w:numId="11">
    <w:abstractNumId w:val="4"/>
  </w:num>
  <w:num w:numId="12">
    <w:abstractNumId w:val="24"/>
  </w:num>
  <w:num w:numId="13">
    <w:abstractNumId w:val="2"/>
  </w:num>
  <w:num w:numId="14">
    <w:abstractNumId w:val="25"/>
  </w:num>
  <w:num w:numId="15">
    <w:abstractNumId w:val="16"/>
  </w:num>
  <w:num w:numId="16">
    <w:abstractNumId w:val="0"/>
  </w:num>
  <w:num w:numId="17">
    <w:abstractNumId w:val="20"/>
  </w:num>
  <w:num w:numId="18">
    <w:abstractNumId w:val="22"/>
  </w:num>
  <w:num w:numId="19">
    <w:abstractNumId w:val="3"/>
  </w:num>
  <w:num w:numId="20">
    <w:abstractNumId w:val="11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  <w:num w:numId="26">
    <w:abstractNumId w:val="12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E00"/>
    <w:rsid w:val="001D2965"/>
    <w:rsid w:val="001E1D1A"/>
    <w:rsid w:val="001E22D1"/>
    <w:rsid w:val="001E2800"/>
    <w:rsid w:val="001E587C"/>
    <w:rsid w:val="001E6659"/>
    <w:rsid w:val="00200400"/>
    <w:rsid w:val="00200686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627D"/>
    <w:rsid w:val="00252E2E"/>
    <w:rsid w:val="0025504D"/>
    <w:rsid w:val="002554EF"/>
    <w:rsid w:val="00262F9A"/>
    <w:rsid w:val="002702B5"/>
    <w:rsid w:val="00270F99"/>
    <w:rsid w:val="00275481"/>
    <w:rsid w:val="00275BAC"/>
    <w:rsid w:val="0028222B"/>
    <w:rsid w:val="00285AF7"/>
    <w:rsid w:val="0029143D"/>
    <w:rsid w:val="002B207C"/>
    <w:rsid w:val="002B2893"/>
    <w:rsid w:val="002D36B8"/>
    <w:rsid w:val="002D431F"/>
    <w:rsid w:val="002E2DB1"/>
    <w:rsid w:val="002E41E8"/>
    <w:rsid w:val="002E421B"/>
    <w:rsid w:val="002F0B68"/>
    <w:rsid w:val="002F2B60"/>
    <w:rsid w:val="002F300E"/>
    <w:rsid w:val="002F4977"/>
    <w:rsid w:val="0030676C"/>
    <w:rsid w:val="0031721B"/>
    <w:rsid w:val="00320D3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41B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6DA2"/>
    <w:rsid w:val="00680712"/>
    <w:rsid w:val="0069165B"/>
    <w:rsid w:val="00697158"/>
    <w:rsid w:val="00697E82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7B26"/>
    <w:rsid w:val="00924745"/>
    <w:rsid w:val="0092486E"/>
    <w:rsid w:val="009271A6"/>
    <w:rsid w:val="0093139E"/>
    <w:rsid w:val="00933E1D"/>
    <w:rsid w:val="0093409E"/>
    <w:rsid w:val="009362AC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666F"/>
    <w:rsid w:val="00966D3A"/>
    <w:rsid w:val="00966D67"/>
    <w:rsid w:val="00966E30"/>
    <w:rsid w:val="00970BDB"/>
    <w:rsid w:val="0097603F"/>
    <w:rsid w:val="00977754"/>
    <w:rsid w:val="009817DF"/>
    <w:rsid w:val="00985B9B"/>
    <w:rsid w:val="0098644E"/>
    <w:rsid w:val="00992948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D1A"/>
    <w:rsid w:val="00A662D0"/>
    <w:rsid w:val="00A6764E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66E8"/>
    <w:rsid w:val="00AB7972"/>
    <w:rsid w:val="00AC7643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DA"/>
    <w:rsid w:val="00C25EE5"/>
    <w:rsid w:val="00C26F2E"/>
    <w:rsid w:val="00C305E0"/>
    <w:rsid w:val="00C30AC3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608A"/>
    <w:rsid w:val="00EC03AF"/>
    <w:rsid w:val="00EC2DDF"/>
    <w:rsid w:val="00ED1C04"/>
    <w:rsid w:val="00ED1C67"/>
    <w:rsid w:val="00EE3243"/>
    <w:rsid w:val="00EE33A7"/>
    <w:rsid w:val="00EE3FE2"/>
    <w:rsid w:val="00EE61CE"/>
    <w:rsid w:val="00EF2ED0"/>
    <w:rsid w:val="00F01EB5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lliativedoctors.org" TargetMode="External"/><Relationship Id="rId13" Type="http://schemas.openxmlformats.org/officeDocument/2006/relationships/hyperlink" Target="Info%20Sheet%20-%20DISC%20Standardized%20Data%20Elements_v2018.08.docx" TargetMode="Externa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pcforme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liative_care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90634664CB74293A2CE4A05F4E06B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11D19-B876-42F9-AD93-3E90E1DD2474}"/>
      </w:docPartPr>
      <w:docPartBody>
        <w:p w:rsidR="009C18E9" w:rsidRDefault="009C18E9" w:rsidP="009C18E9">
          <w:pPr>
            <w:pStyle w:val="590634664CB74293A2CE4A05F4E06B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6698CE3803145F49063261A76E0D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A8969-1D68-4218-8483-40998712968A}"/>
      </w:docPartPr>
      <w:docPartBody>
        <w:p w:rsidR="00904B8C" w:rsidRDefault="009C18E9" w:rsidP="009C18E9">
          <w:pPr>
            <w:pStyle w:val="E6698CE3803145F49063261A76E0D35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C7561E13F964B42A9D7A091E8C13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F48B1-8449-4ECC-A963-61B72911EB53}"/>
      </w:docPartPr>
      <w:docPartBody>
        <w:p w:rsidR="00904B8C" w:rsidRDefault="009C18E9" w:rsidP="009C18E9">
          <w:pPr>
            <w:pStyle w:val="8C7561E13F964B42A9D7A091E8C1334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94827E2BA374192A01862FE69B5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4A04B-003C-4B53-8759-3750FA40405E}"/>
      </w:docPartPr>
      <w:docPartBody>
        <w:p w:rsidR="00904B8C" w:rsidRDefault="009C18E9" w:rsidP="009C18E9">
          <w:pPr>
            <w:pStyle w:val="A94827E2BA374192A01862FE69B52557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7650FA9F94D4FB5A22EC2B9BAC5F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FE359-753F-4517-9361-F3626F88E60A}"/>
      </w:docPartPr>
      <w:docPartBody>
        <w:p w:rsidR="00904B8C" w:rsidRDefault="009C18E9" w:rsidP="009C18E9">
          <w:pPr>
            <w:pStyle w:val="B7650FA9F94D4FB5A22EC2B9BAC5F0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27088AEB38F4D92ABDD4504E84E3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E850F-28A6-4141-A791-CE0AE860792F}"/>
      </w:docPartPr>
      <w:docPartBody>
        <w:p w:rsidR="00904B8C" w:rsidRDefault="009C18E9" w:rsidP="009C18E9">
          <w:pPr>
            <w:pStyle w:val="427088AEB38F4D92ABDD4504E84E3E1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2679902E35C46BEA99A8F1172244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A72E-6550-4EAA-A330-01804A8940D3}"/>
      </w:docPartPr>
      <w:docPartBody>
        <w:p w:rsidR="00904B8C" w:rsidRDefault="009C18E9" w:rsidP="009C18E9">
          <w:pPr>
            <w:pStyle w:val="E2679902E35C46BEA99A8F117224412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CA38990BE2349089F7E12643DD370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B828D-E715-40A8-A0C0-45245A69EED6}"/>
      </w:docPartPr>
      <w:docPartBody>
        <w:p w:rsidR="00904B8C" w:rsidRDefault="009C18E9" w:rsidP="009C18E9">
          <w:pPr>
            <w:pStyle w:val="9CA38990BE2349089F7E12643DD370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F7FDE3F865545B985726AF547A10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F98CD-43EA-464A-81FC-D8C75353AB24}"/>
      </w:docPartPr>
      <w:docPartBody>
        <w:p w:rsidR="00904B8C" w:rsidRDefault="009C18E9" w:rsidP="009C18E9">
          <w:pPr>
            <w:pStyle w:val="5F7FDE3F865545B985726AF547A10AE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710233DDBA14BA1AC3AFCB5A09E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9F3AE-3437-4501-93D0-26D0180E1B2A}"/>
      </w:docPartPr>
      <w:docPartBody>
        <w:p w:rsidR="00904B8C" w:rsidRDefault="009C18E9" w:rsidP="009C18E9">
          <w:pPr>
            <w:pStyle w:val="6710233DDBA14BA1AC3AFCB5A09ED0B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27F679D778844AD916F6A148CAC6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AD590-DC9E-4822-9BC5-6E60AF9EF702}"/>
      </w:docPartPr>
      <w:docPartBody>
        <w:p w:rsidR="00904B8C" w:rsidRDefault="009C18E9" w:rsidP="009C18E9">
          <w:pPr>
            <w:pStyle w:val="B27F679D778844AD916F6A148CAC692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96CAA5BEFD405B9C074E48E0108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50701-F89D-430B-B9BC-E6A39982E7CD}"/>
      </w:docPartPr>
      <w:docPartBody>
        <w:p w:rsidR="00904B8C" w:rsidRDefault="009C18E9" w:rsidP="009C18E9">
          <w:pPr>
            <w:pStyle w:val="8A96CAA5BEFD405B9C074E48E01084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E72A785424249B2BFA811B785B5B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3F70-B955-485E-B662-CF3BE68EC35F}"/>
      </w:docPartPr>
      <w:docPartBody>
        <w:p w:rsidR="00904B8C" w:rsidRDefault="009C18E9" w:rsidP="009C18E9">
          <w:pPr>
            <w:pStyle w:val="8E72A785424249B2BFA811B785B5B30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6015C42957D46FD830ABC1EFF1C50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C7835-970A-4F6F-977B-B9CD0592386F}"/>
      </w:docPartPr>
      <w:docPartBody>
        <w:p w:rsidR="00904B8C" w:rsidRDefault="009C18E9" w:rsidP="009C18E9">
          <w:pPr>
            <w:pStyle w:val="A6015C42957D46FD830ABC1EFF1C50C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610367756A43C3A3AE597C220FC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9FC7B-DBE6-4F5B-B537-504D216C66EF}"/>
      </w:docPartPr>
      <w:docPartBody>
        <w:p w:rsidR="00904B8C" w:rsidRDefault="009C18E9" w:rsidP="009C18E9">
          <w:pPr>
            <w:pStyle w:val="84610367756A43C3A3AE597C220FC88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A6D031F9D604C5DAFE4A1A79104C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5FD63-9C34-4679-B109-9CF0DC96BEBF}"/>
      </w:docPartPr>
      <w:docPartBody>
        <w:p w:rsidR="00904B8C" w:rsidRDefault="009C18E9" w:rsidP="009C18E9">
          <w:pPr>
            <w:pStyle w:val="CA6D031F9D604C5DAFE4A1A79104C92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3E96BE69FF24C748CC2396C12D5E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74742-87B1-4293-96D0-F130D5C80C23}"/>
      </w:docPartPr>
      <w:docPartBody>
        <w:p w:rsidR="00904B8C" w:rsidRDefault="009C18E9" w:rsidP="009C18E9">
          <w:pPr>
            <w:pStyle w:val="03E96BE69FF24C748CC2396C12D5EF2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B8026FE6F5D4C2186FA581F382E0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4E360-3EF8-4369-B46B-C764EF986ABD}"/>
      </w:docPartPr>
      <w:docPartBody>
        <w:p w:rsidR="00904B8C" w:rsidRDefault="009C18E9" w:rsidP="009C18E9">
          <w:pPr>
            <w:pStyle w:val="3B8026FE6F5D4C2186FA581F382E029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AD7327C2DA44AE1A396BC2150E1D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F1B94-159A-4736-B9D3-AE0673D39FC3}"/>
      </w:docPartPr>
      <w:docPartBody>
        <w:p w:rsidR="00904B8C" w:rsidRDefault="009C18E9" w:rsidP="009C18E9">
          <w:pPr>
            <w:pStyle w:val="0AD7327C2DA44AE1A396BC2150E1D1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BE5974FA764421B3171B820A7C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36BA5-1976-4B04-BC47-506368790297}"/>
      </w:docPartPr>
      <w:docPartBody>
        <w:p w:rsidR="00904B8C" w:rsidRDefault="009C18E9" w:rsidP="009C18E9">
          <w:pPr>
            <w:pStyle w:val="EDBE5974FA764421B3171B820A7CEE7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000C918CDEF47739FF41F5D6E25E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0D847-C76D-4309-94B3-28045A651FDA}"/>
      </w:docPartPr>
      <w:docPartBody>
        <w:p w:rsidR="00904B8C" w:rsidRDefault="009C18E9" w:rsidP="009C18E9">
          <w:pPr>
            <w:pStyle w:val="5000C918CDEF47739FF41F5D6E25EEA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CAE25C76A284C968847A748BCB255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ED85-84A0-4718-A145-FA290256FDC0}"/>
      </w:docPartPr>
      <w:docPartBody>
        <w:p w:rsidR="00904B8C" w:rsidRDefault="009C18E9" w:rsidP="009C18E9">
          <w:pPr>
            <w:pStyle w:val="DCAE25C76A284C968847A748BCB2555C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8F2FB0"/>
    <w:rsid w:val="00904B8C"/>
    <w:rsid w:val="00907435"/>
    <w:rsid w:val="009C18E9"/>
    <w:rsid w:val="00A94E39"/>
    <w:rsid w:val="00AD5F4D"/>
    <w:rsid w:val="00C574B6"/>
    <w:rsid w:val="00DA0C5C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18E9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2D346C7-BFCD-D644-894C-87058ABFD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35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6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Fred Friedman</cp:lastModifiedBy>
  <cp:revision>3</cp:revision>
  <cp:lastPrinted>2014-06-04T13:24:00Z</cp:lastPrinted>
  <dcterms:created xsi:type="dcterms:W3CDTF">2019-10-08T14:32:00Z</dcterms:created>
  <dcterms:modified xsi:type="dcterms:W3CDTF">2019-10-08T15:08:00Z</dcterms:modified>
</cp:coreProperties>
</file>